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06729" w14:textId="695F229F" w:rsidR="00611DD6" w:rsidRDefault="0035718A" w:rsidP="0035718A">
      <w:pPr>
        <w:jc w:val="center"/>
        <w:rPr>
          <w:sz w:val="40"/>
          <w:szCs w:val="40"/>
        </w:rPr>
      </w:pPr>
      <w:r w:rsidRPr="0035718A">
        <w:rPr>
          <w:sz w:val="40"/>
          <w:szCs w:val="40"/>
        </w:rPr>
        <w:t>Corpus</w:t>
      </w:r>
      <w:r w:rsidR="00420DC6">
        <w:rPr>
          <w:sz w:val="40"/>
          <w:szCs w:val="40"/>
        </w:rPr>
        <w:t>-</w:t>
      </w:r>
      <w:r w:rsidRPr="0035718A">
        <w:rPr>
          <w:sz w:val="40"/>
          <w:szCs w:val="40"/>
        </w:rPr>
        <w:t>Based Machine Translation System with Deep Neural Network for Sanskrit to Hindi Translation</w:t>
      </w:r>
    </w:p>
    <w:p w14:paraId="1A09F78D" w14:textId="10878F31" w:rsidR="0035718A" w:rsidRDefault="0035718A" w:rsidP="0035718A">
      <w:pPr>
        <w:pStyle w:val="ListParagraph"/>
        <w:numPr>
          <w:ilvl w:val="0"/>
          <w:numId w:val="2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Translation from Sanskrit to Hindi</w:t>
      </w:r>
    </w:p>
    <w:p w14:paraId="3B8D064B" w14:textId="522D3D38" w:rsidR="0035718A" w:rsidRDefault="0035718A" w:rsidP="0035718A">
      <w:pPr>
        <w:pStyle w:val="ListParagraph"/>
        <w:numPr>
          <w:ilvl w:val="0"/>
          <w:numId w:val="2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Bhagavad Gita would be used as an input data</w:t>
      </w:r>
    </w:p>
    <w:p w14:paraId="2C92640A" w14:textId="2FD294B3" w:rsidR="0035718A" w:rsidRDefault="0035718A" w:rsidP="0035718A">
      <w:pPr>
        <w:pStyle w:val="ListParagraph"/>
        <w:numPr>
          <w:ilvl w:val="0"/>
          <w:numId w:val="2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Deep Neural Network would be used for training </w:t>
      </w:r>
    </w:p>
    <w:p w14:paraId="3C9F7331" w14:textId="01C02F04" w:rsidR="0035718A" w:rsidRDefault="0035718A" w:rsidP="0035718A">
      <w:pPr>
        <w:pStyle w:val="ListParagraph"/>
        <w:numPr>
          <w:ilvl w:val="0"/>
          <w:numId w:val="2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Data would be passed through </w:t>
      </w:r>
      <w:r w:rsidR="00420DC6">
        <w:rPr>
          <w:sz w:val="24"/>
          <w:szCs w:val="24"/>
          <w:lang w:val="en-IN"/>
        </w:rPr>
        <w:t xml:space="preserve">a </w:t>
      </w:r>
      <w:r>
        <w:rPr>
          <w:sz w:val="24"/>
          <w:szCs w:val="24"/>
          <w:lang w:val="en-IN"/>
        </w:rPr>
        <w:t xml:space="preserve">neural network after data analysis and processing </w:t>
      </w:r>
    </w:p>
    <w:p w14:paraId="664553E1" w14:textId="44D86C97" w:rsidR="0070365D" w:rsidRDefault="0035718A" w:rsidP="0070365D">
      <w:pPr>
        <w:pStyle w:val="ListParagraph"/>
        <w:numPr>
          <w:ilvl w:val="0"/>
          <w:numId w:val="2"/>
        </w:numPr>
        <w:rPr>
          <w:sz w:val="24"/>
          <w:szCs w:val="24"/>
          <w:lang w:val="en-IN"/>
        </w:rPr>
      </w:pPr>
      <w:r w:rsidRPr="0070365D">
        <w:rPr>
          <w:sz w:val="24"/>
          <w:szCs w:val="24"/>
          <w:lang w:val="en-IN"/>
        </w:rPr>
        <w:t xml:space="preserve">The solution proposes </w:t>
      </w:r>
      <w:r w:rsidR="00420DC6">
        <w:rPr>
          <w:sz w:val="24"/>
          <w:szCs w:val="24"/>
          <w:lang w:val="en-IN"/>
        </w:rPr>
        <w:t xml:space="preserve">a </w:t>
      </w:r>
      <w:r w:rsidRPr="0070365D">
        <w:rPr>
          <w:sz w:val="24"/>
          <w:szCs w:val="24"/>
          <w:lang w:val="en-IN"/>
        </w:rPr>
        <w:t>better BLEU Score (</w:t>
      </w:r>
      <w:proofErr w:type="spellStart"/>
      <w:r w:rsidRPr="0070365D">
        <w:rPr>
          <w:sz w:val="24"/>
          <w:szCs w:val="24"/>
          <w:lang w:val="en-IN"/>
        </w:rPr>
        <w:t>Billingual</w:t>
      </w:r>
      <w:proofErr w:type="spellEnd"/>
      <w:r w:rsidRPr="0070365D">
        <w:rPr>
          <w:sz w:val="24"/>
          <w:szCs w:val="24"/>
          <w:lang w:val="en-IN"/>
        </w:rPr>
        <w:t xml:space="preserve"> Evaluation Understudy) and Word error rate.</w:t>
      </w:r>
    </w:p>
    <w:p w14:paraId="0B8994BB" w14:textId="77EDDF16" w:rsidR="0070365D" w:rsidRDefault="006645FA" w:rsidP="0070365D">
      <w:pPr>
        <w:pStyle w:val="ListParagraph"/>
        <w:numPr>
          <w:ilvl w:val="0"/>
          <w:numId w:val="2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Steps of </w:t>
      </w:r>
      <w:proofErr w:type="gramStart"/>
      <w:r>
        <w:rPr>
          <w:sz w:val="24"/>
          <w:szCs w:val="24"/>
          <w:lang w:val="en-IN"/>
        </w:rPr>
        <w:t>MTS:-</w:t>
      </w:r>
      <w:proofErr w:type="gramEnd"/>
      <w:r>
        <w:rPr>
          <w:sz w:val="24"/>
          <w:szCs w:val="24"/>
          <w:lang w:val="en-IN"/>
        </w:rPr>
        <w:t xml:space="preserve"> </w:t>
      </w:r>
    </w:p>
    <w:p w14:paraId="54B8190A" w14:textId="6F034A4B" w:rsidR="006645FA" w:rsidRDefault="006645FA" w:rsidP="006645FA">
      <w:pPr>
        <w:pStyle w:val="ListParagraph"/>
        <w:numPr>
          <w:ilvl w:val="0"/>
          <w:numId w:val="3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Decoding: where the meaning of the text is decoded</w:t>
      </w:r>
    </w:p>
    <w:p w14:paraId="6C460F09" w14:textId="7073862F" w:rsidR="006645FA" w:rsidRDefault="006645FA" w:rsidP="006645FA">
      <w:pPr>
        <w:pStyle w:val="ListParagraph"/>
        <w:numPr>
          <w:ilvl w:val="0"/>
          <w:numId w:val="3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Re-encoding: where the decoded text is re-encoded into the target language.</w:t>
      </w:r>
    </w:p>
    <w:p w14:paraId="6408C75F" w14:textId="038F7D90" w:rsidR="006645FA" w:rsidRDefault="006645FA" w:rsidP="006645FA">
      <w:pPr>
        <w:pStyle w:val="ListParagraph"/>
        <w:numPr>
          <w:ilvl w:val="0"/>
          <w:numId w:val="4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Different approaches adopted for MTS are:</w:t>
      </w:r>
    </w:p>
    <w:p w14:paraId="32D0B0CA" w14:textId="27989345" w:rsidR="006645FA" w:rsidRDefault="006645FA" w:rsidP="006645FA">
      <w:pPr>
        <w:pStyle w:val="ListParagraph"/>
        <w:numPr>
          <w:ilvl w:val="0"/>
          <w:numId w:val="5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Rule</w:t>
      </w:r>
      <w:r w:rsidR="00420DC6">
        <w:rPr>
          <w:sz w:val="24"/>
          <w:szCs w:val="24"/>
          <w:lang w:val="en-IN"/>
        </w:rPr>
        <w:t>-</w:t>
      </w:r>
      <w:r>
        <w:rPr>
          <w:sz w:val="24"/>
          <w:szCs w:val="24"/>
          <w:lang w:val="en-IN"/>
        </w:rPr>
        <w:t>Based Approach</w:t>
      </w:r>
    </w:p>
    <w:p w14:paraId="27382A0B" w14:textId="174AF644" w:rsidR="006645FA" w:rsidRDefault="006645FA" w:rsidP="006645FA">
      <w:pPr>
        <w:pStyle w:val="ListParagraph"/>
        <w:numPr>
          <w:ilvl w:val="0"/>
          <w:numId w:val="5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Dictionary Based Approach</w:t>
      </w:r>
    </w:p>
    <w:p w14:paraId="31D652E4" w14:textId="46F28BCC" w:rsidR="006645FA" w:rsidRDefault="006645FA" w:rsidP="006645FA">
      <w:pPr>
        <w:pStyle w:val="ListParagraph"/>
        <w:numPr>
          <w:ilvl w:val="0"/>
          <w:numId w:val="5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Corpus</w:t>
      </w:r>
      <w:r w:rsidR="00420DC6">
        <w:rPr>
          <w:sz w:val="24"/>
          <w:szCs w:val="24"/>
          <w:lang w:val="en-IN"/>
        </w:rPr>
        <w:t>-</w:t>
      </w:r>
      <w:r>
        <w:rPr>
          <w:sz w:val="24"/>
          <w:szCs w:val="24"/>
          <w:lang w:val="en-IN"/>
        </w:rPr>
        <w:t>Based Approach</w:t>
      </w:r>
    </w:p>
    <w:p w14:paraId="60160E7C" w14:textId="6520E6DF" w:rsidR="006645FA" w:rsidRDefault="006645FA" w:rsidP="006645FA">
      <w:pPr>
        <w:pStyle w:val="ListParagraph"/>
        <w:numPr>
          <w:ilvl w:val="0"/>
          <w:numId w:val="5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Knowledge</w:t>
      </w:r>
      <w:r w:rsidR="00420DC6">
        <w:rPr>
          <w:sz w:val="24"/>
          <w:szCs w:val="24"/>
          <w:lang w:val="en-IN"/>
        </w:rPr>
        <w:t>-</w:t>
      </w:r>
      <w:r>
        <w:rPr>
          <w:sz w:val="24"/>
          <w:szCs w:val="24"/>
          <w:lang w:val="en-IN"/>
        </w:rPr>
        <w:t>Based Approach</w:t>
      </w:r>
    </w:p>
    <w:p w14:paraId="448C6160" w14:textId="11057F2C" w:rsidR="00172C49" w:rsidRPr="00172C49" w:rsidRDefault="006645FA" w:rsidP="00172C49">
      <w:pPr>
        <w:pStyle w:val="ListParagraph"/>
        <w:numPr>
          <w:ilvl w:val="0"/>
          <w:numId w:val="5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Hybrid Approache</w:t>
      </w:r>
      <w:r w:rsidR="00172C49">
        <w:rPr>
          <w:sz w:val="24"/>
          <w:szCs w:val="24"/>
          <w:lang w:val="en-IN"/>
        </w:rPr>
        <w:t>s</w:t>
      </w:r>
    </w:p>
    <w:p w14:paraId="3692C929" w14:textId="20DF6454" w:rsidR="006645FA" w:rsidRDefault="006645FA" w:rsidP="006645FA">
      <w:pPr>
        <w:pStyle w:val="ListParagraph"/>
        <w:numPr>
          <w:ilvl w:val="0"/>
          <w:numId w:val="4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Part 2 discusses some of the previous works done in the field of MTS</w:t>
      </w:r>
    </w:p>
    <w:p w14:paraId="3518A99C" w14:textId="6D4ACACE" w:rsidR="006645FA" w:rsidRDefault="006645FA" w:rsidP="006645FA">
      <w:pPr>
        <w:pStyle w:val="ListParagraph"/>
        <w:numPr>
          <w:ilvl w:val="0"/>
          <w:numId w:val="4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This technique does not require any rules or dictionaries because they automatically learn about the language from the large set of corpora</w:t>
      </w:r>
    </w:p>
    <w:p w14:paraId="75F761D1" w14:textId="26040C5B" w:rsidR="006645FA" w:rsidRDefault="006645FA" w:rsidP="006645FA">
      <w:pPr>
        <w:pStyle w:val="ListParagraph"/>
        <w:numPr>
          <w:ilvl w:val="0"/>
          <w:numId w:val="4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The work is done i</w:t>
      </w:r>
      <w:r w:rsidR="00420DC6">
        <w:rPr>
          <w:sz w:val="24"/>
          <w:szCs w:val="24"/>
          <w:lang w:val="en-IN"/>
        </w:rPr>
        <w:t>n</w:t>
      </w:r>
      <w:r>
        <w:rPr>
          <w:sz w:val="24"/>
          <w:szCs w:val="24"/>
          <w:lang w:val="en-IN"/>
        </w:rPr>
        <w:t xml:space="preserve"> three phases, which are again subdivided into various small steps, namely,</w:t>
      </w:r>
    </w:p>
    <w:p w14:paraId="2F49FBB9" w14:textId="2B7A58D4" w:rsidR="006645FA" w:rsidRDefault="006645FA" w:rsidP="006645FA">
      <w:pPr>
        <w:pStyle w:val="ListParagraph"/>
        <w:numPr>
          <w:ilvl w:val="4"/>
          <w:numId w:val="9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Data Analysis</w:t>
      </w:r>
    </w:p>
    <w:p w14:paraId="0FAE833A" w14:textId="3C365DF9" w:rsidR="006645FA" w:rsidRDefault="006645FA" w:rsidP="006645FA">
      <w:pPr>
        <w:pStyle w:val="ListParagraph"/>
        <w:numPr>
          <w:ilvl w:val="5"/>
          <w:numId w:val="9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Data Collection</w:t>
      </w:r>
    </w:p>
    <w:p w14:paraId="0CC00090" w14:textId="6482F15F" w:rsidR="006645FA" w:rsidRDefault="006645FA" w:rsidP="006645FA">
      <w:pPr>
        <w:pStyle w:val="ListParagraph"/>
        <w:numPr>
          <w:ilvl w:val="5"/>
          <w:numId w:val="9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Data Cleaning</w:t>
      </w:r>
    </w:p>
    <w:p w14:paraId="0E72B3C3" w14:textId="685CC100" w:rsidR="006645FA" w:rsidRDefault="006645FA" w:rsidP="006645FA">
      <w:pPr>
        <w:pStyle w:val="ListParagraph"/>
        <w:numPr>
          <w:ilvl w:val="5"/>
          <w:numId w:val="9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Data </w:t>
      </w:r>
      <w:proofErr w:type="spellStart"/>
      <w:r>
        <w:rPr>
          <w:sz w:val="24"/>
          <w:szCs w:val="24"/>
          <w:lang w:val="en-IN"/>
        </w:rPr>
        <w:t>Preprocessing</w:t>
      </w:r>
      <w:proofErr w:type="spellEnd"/>
    </w:p>
    <w:p w14:paraId="49651449" w14:textId="569BA63A" w:rsidR="006645FA" w:rsidRDefault="006645FA" w:rsidP="006645FA">
      <w:pPr>
        <w:pStyle w:val="ListParagraph"/>
        <w:numPr>
          <w:ilvl w:val="5"/>
          <w:numId w:val="9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Data Visualization</w:t>
      </w:r>
    </w:p>
    <w:p w14:paraId="6296C36F" w14:textId="2C44EFA7" w:rsidR="006645FA" w:rsidRDefault="006645FA" w:rsidP="006645FA">
      <w:pPr>
        <w:pStyle w:val="ListParagraph"/>
        <w:numPr>
          <w:ilvl w:val="4"/>
          <w:numId w:val="9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Data Processing</w:t>
      </w:r>
    </w:p>
    <w:p w14:paraId="6BAA9D1A" w14:textId="67334ED1" w:rsidR="006645FA" w:rsidRDefault="006645FA" w:rsidP="006645FA">
      <w:pPr>
        <w:pStyle w:val="ListParagraph"/>
        <w:numPr>
          <w:ilvl w:val="5"/>
          <w:numId w:val="9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Tokenization</w:t>
      </w:r>
    </w:p>
    <w:p w14:paraId="36639B3E" w14:textId="4CA1F3F4" w:rsidR="006645FA" w:rsidRDefault="006645FA" w:rsidP="006645FA">
      <w:pPr>
        <w:pStyle w:val="ListParagraph"/>
        <w:numPr>
          <w:ilvl w:val="5"/>
          <w:numId w:val="9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Parsing</w:t>
      </w:r>
    </w:p>
    <w:p w14:paraId="7C18A317" w14:textId="4EC731E8" w:rsidR="006645FA" w:rsidRDefault="006645FA" w:rsidP="006645FA">
      <w:pPr>
        <w:pStyle w:val="ListParagraph"/>
        <w:numPr>
          <w:ilvl w:val="5"/>
          <w:numId w:val="9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Splitting</w:t>
      </w:r>
    </w:p>
    <w:p w14:paraId="4AD25E88" w14:textId="2E441CD6" w:rsidR="006645FA" w:rsidRDefault="006645FA" w:rsidP="006645FA">
      <w:pPr>
        <w:pStyle w:val="ListParagraph"/>
        <w:numPr>
          <w:ilvl w:val="5"/>
          <w:numId w:val="9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Pass to Hidden Layers</w:t>
      </w:r>
    </w:p>
    <w:p w14:paraId="28F8161E" w14:textId="06131B68" w:rsidR="006645FA" w:rsidRDefault="006645FA" w:rsidP="006645FA">
      <w:pPr>
        <w:pStyle w:val="ListParagraph"/>
        <w:numPr>
          <w:ilvl w:val="4"/>
          <w:numId w:val="9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Target Generation</w:t>
      </w:r>
    </w:p>
    <w:p w14:paraId="260F1A35" w14:textId="3579BFCE" w:rsidR="006645FA" w:rsidRDefault="006645FA" w:rsidP="006645FA">
      <w:pPr>
        <w:pStyle w:val="ListParagraph"/>
        <w:numPr>
          <w:ilvl w:val="5"/>
          <w:numId w:val="9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Training</w:t>
      </w:r>
    </w:p>
    <w:p w14:paraId="1AC01C5A" w14:textId="1050FC33" w:rsidR="006645FA" w:rsidRDefault="006645FA" w:rsidP="006645FA">
      <w:pPr>
        <w:pStyle w:val="ListParagraph"/>
        <w:numPr>
          <w:ilvl w:val="5"/>
          <w:numId w:val="9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Testing </w:t>
      </w:r>
    </w:p>
    <w:p w14:paraId="50ADC7B0" w14:textId="35210BD0" w:rsidR="006645FA" w:rsidRDefault="006645FA" w:rsidP="006645FA">
      <w:pPr>
        <w:pStyle w:val="ListParagraph"/>
        <w:numPr>
          <w:ilvl w:val="0"/>
          <w:numId w:val="10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Data Analysis</w:t>
      </w:r>
    </w:p>
    <w:p w14:paraId="4FCEFA10" w14:textId="2C0EE36D" w:rsidR="006645FA" w:rsidRDefault="006645FA" w:rsidP="006645FA">
      <w:pPr>
        <w:pStyle w:val="ListParagraph"/>
        <w:numPr>
          <w:ilvl w:val="1"/>
          <w:numId w:val="10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Collecti</w:t>
      </w:r>
      <w:r w:rsidR="00420DC6">
        <w:rPr>
          <w:sz w:val="24"/>
          <w:szCs w:val="24"/>
          <w:lang w:val="en-IN"/>
        </w:rPr>
        <w:t>ng data to form a big dataset, containing all the word meanings systematicall</w:t>
      </w:r>
      <w:r>
        <w:rPr>
          <w:sz w:val="24"/>
          <w:szCs w:val="24"/>
          <w:lang w:val="en-IN"/>
        </w:rPr>
        <w:t>y, arranged in a proper format, in a single .csv file.</w:t>
      </w:r>
    </w:p>
    <w:p w14:paraId="02FF0DE3" w14:textId="57B58E42" w:rsidR="006645FA" w:rsidRDefault="006645FA" w:rsidP="006645FA">
      <w:pPr>
        <w:pStyle w:val="ListParagraph"/>
        <w:numPr>
          <w:ilvl w:val="1"/>
          <w:numId w:val="10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Cleaning the dataset by removing all the redundant or unused words and extra symbols.</w:t>
      </w:r>
    </w:p>
    <w:p w14:paraId="6B1F67F8" w14:textId="73057C3A" w:rsidR="006645FA" w:rsidRDefault="006645FA" w:rsidP="006645FA">
      <w:pPr>
        <w:pStyle w:val="ListParagraph"/>
        <w:numPr>
          <w:ilvl w:val="1"/>
          <w:numId w:val="10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Visualization of the data</w:t>
      </w:r>
      <w:r w:rsidR="00C656F0">
        <w:rPr>
          <w:sz w:val="24"/>
          <w:szCs w:val="24"/>
          <w:lang w:val="en-IN"/>
        </w:rPr>
        <w:t xml:space="preserve"> to check the structure and the co-relation of the dataset. </w:t>
      </w:r>
    </w:p>
    <w:p w14:paraId="5DB85E5B" w14:textId="3AE7D4A5" w:rsidR="00C656F0" w:rsidRDefault="00C656F0" w:rsidP="00C656F0">
      <w:pPr>
        <w:pStyle w:val="ListParagraph"/>
        <w:numPr>
          <w:ilvl w:val="1"/>
          <w:numId w:val="10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lastRenderedPageBreak/>
        <w:t xml:space="preserve">If no relation is found, then </w:t>
      </w:r>
      <w:proofErr w:type="spellStart"/>
      <w:r>
        <w:rPr>
          <w:sz w:val="24"/>
          <w:szCs w:val="24"/>
          <w:lang w:val="en-IN"/>
        </w:rPr>
        <w:t>preprocessi</w:t>
      </w:r>
      <w:r w:rsidR="00420DC6">
        <w:rPr>
          <w:sz w:val="24"/>
          <w:szCs w:val="24"/>
          <w:lang w:val="en-IN"/>
        </w:rPr>
        <w:t>ng</w:t>
      </w:r>
      <w:proofErr w:type="spellEnd"/>
      <w:r>
        <w:rPr>
          <w:sz w:val="24"/>
          <w:szCs w:val="24"/>
          <w:lang w:val="en-IN"/>
        </w:rPr>
        <w:t xml:space="preserve"> is done from the starting.</w:t>
      </w:r>
    </w:p>
    <w:p w14:paraId="34075B0E" w14:textId="21FF0F33" w:rsidR="00C656F0" w:rsidRDefault="00C656F0" w:rsidP="00C656F0">
      <w:pPr>
        <w:pStyle w:val="ListParagraph"/>
        <w:numPr>
          <w:ilvl w:val="0"/>
          <w:numId w:val="10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Data Processing </w:t>
      </w:r>
    </w:p>
    <w:p w14:paraId="50F6CADA" w14:textId="486D093E" w:rsidR="00C656F0" w:rsidRDefault="00C656F0" w:rsidP="00C656F0">
      <w:pPr>
        <w:pStyle w:val="ListParagraph"/>
        <w:numPr>
          <w:ilvl w:val="1"/>
          <w:numId w:val="10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Tokenization is the chopping the data into words</w:t>
      </w:r>
    </w:p>
    <w:p w14:paraId="1A085F06" w14:textId="0B4B5674" w:rsidR="00C656F0" w:rsidRDefault="00C656F0" w:rsidP="00C656F0">
      <w:pPr>
        <w:pStyle w:val="ListParagraph"/>
        <w:numPr>
          <w:ilvl w:val="1"/>
          <w:numId w:val="10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Store all the dataset into matrix format and then Tokenize the data into words and label it into </w:t>
      </w:r>
      <w:r w:rsidR="00420DC6">
        <w:rPr>
          <w:sz w:val="24"/>
          <w:szCs w:val="24"/>
          <w:lang w:val="en-IN"/>
        </w:rPr>
        <w:t xml:space="preserve">the </w:t>
      </w:r>
      <w:r>
        <w:rPr>
          <w:sz w:val="24"/>
          <w:szCs w:val="24"/>
          <w:lang w:val="en-IN"/>
        </w:rPr>
        <w:t>numeric format.</w:t>
      </w:r>
    </w:p>
    <w:p w14:paraId="43E1FA48" w14:textId="340A5428" w:rsidR="00C656F0" w:rsidRDefault="00C656F0" w:rsidP="00C656F0">
      <w:pPr>
        <w:pStyle w:val="ListParagraph"/>
        <w:numPr>
          <w:ilvl w:val="1"/>
          <w:numId w:val="10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Use Count Vectorise technique which convert</w:t>
      </w:r>
      <w:r w:rsidR="00420DC6">
        <w:rPr>
          <w:sz w:val="24"/>
          <w:szCs w:val="24"/>
          <w:lang w:val="en-IN"/>
        </w:rPr>
        <w:t>s</w:t>
      </w:r>
      <w:r>
        <w:rPr>
          <w:sz w:val="24"/>
          <w:szCs w:val="24"/>
          <w:lang w:val="en-IN"/>
        </w:rPr>
        <w:t xml:space="preserve"> all data into numeric format</w:t>
      </w:r>
    </w:p>
    <w:p w14:paraId="54438B11" w14:textId="64406466" w:rsidR="00C656F0" w:rsidRDefault="00C656F0" w:rsidP="00C656F0">
      <w:pPr>
        <w:pStyle w:val="ListParagraph"/>
        <w:numPr>
          <w:ilvl w:val="1"/>
          <w:numId w:val="10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Then the data is </w:t>
      </w:r>
      <w:proofErr w:type="spellStart"/>
      <w:r>
        <w:rPr>
          <w:sz w:val="24"/>
          <w:szCs w:val="24"/>
          <w:lang w:val="en-IN"/>
        </w:rPr>
        <w:t>analyzed</w:t>
      </w:r>
      <w:proofErr w:type="spellEnd"/>
      <w:r>
        <w:rPr>
          <w:sz w:val="24"/>
          <w:szCs w:val="24"/>
          <w:lang w:val="en-IN"/>
        </w:rPr>
        <w:t xml:space="preserve"> using lexical and semantic analysis. Arrange the data into </w:t>
      </w:r>
      <w:r w:rsidR="00420DC6">
        <w:rPr>
          <w:sz w:val="24"/>
          <w:szCs w:val="24"/>
          <w:lang w:val="en-IN"/>
        </w:rPr>
        <w:t xml:space="preserve">the </w:t>
      </w:r>
      <w:r>
        <w:rPr>
          <w:sz w:val="24"/>
          <w:szCs w:val="24"/>
          <w:lang w:val="en-IN"/>
        </w:rPr>
        <w:t>grammatical structure of Sanskrit.</w:t>
      </w:r>
    </w:p>
    <w:p w14:paraId="0932308A" w14:textId="39F99759" w:rsidR="00C656F0" w:rsidRDefault="00C656F0" w:rsidP="00C656F0">
      <w:pPr>
        <w:pStyle w:val="ListParagraph"/>
        <w:numPr>
          <w:ilvl w:val="1"/>
          <w:numId w:val="10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Data is split into two parts</w:t>
      </w:r>
      <w:r w:rsidR="00420DC6">
        <w:rPr>
          <w:sz w:val="24"/>
          <w:szCs w:val="24"/>
          <w:lang w:val="en-IN"/>
        </w:rPr>
        <w:t>—o</w:t>
      </w:r>
      <w:r>
        <w:rPr>
          <w:sz w:val="24"/>
          <w:szCs w:val="24"/>
          <w:lang w:val="en-IN"/>
        </w:rPr>
        <w:t>ne for model develop</w:t>
      </w:r>
      <w:r w:rsidR="00420DC6">
        <w:rPr>
          <w:sz w:val="24"/>
          <w:szCs w:val="24"/>
          <w:lang w:val="en-IN"/>
        </w:rPr>
        <w:t>men</w:t>
      </w:r>
      <w:r>
        <w:rPr>
          <w:sz w:val="24"/>
          <w:szCs w:val="24"/>
          <w:lang w:val="en-IN"/>
        </w:rPr>
        <w:t xml:space="preserve">t for predictive analysis and the other for performance analysis. </w:t>
      </w:r>
    </w:p>
    <w:p w14:paraId="411F6891" w14:textId="4F6DF7EE" w:rsidR="00C656F0" w:rsidRDefault="00C656F0" w:rsidP="00C656F0">
      <w:pPr>
        <w:pStyle w:val="ListParagraph"/>
        <w:numPr>
          <w:ilvl w:val="1"/>
          <w:numId w:val="10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Divide the data for training and testing purposes.</w:t>
      </w:r>
    </w:p>
    <w:p w14:paraId="48CD5135" w14:textId="0D3DEC17" w:rsidR="00C656F0" w:rsidRDefault="00C656F0" w:rsidP="00C656F0">
      <w:pPr>
        <w:pStyle w:val="ListParagraph"/>
        <w:numPr>
          <w:ilvl w:val="0"/>
          <w:numId w:val="1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Target Text Generation</w:t>
      </w:r>
    </w:p>
    <w:p w14:paraId="1B96DDF0" w14:textId="372FFCC9" w:rsidR="00C656F0" w:rsidRDefault="00C656F0" w:rsidP="00C656F0">
      <w:pPr>
        <w:pStyle w:val="ListParagraph"/>
        <w:numPr>
          <w:ilvl w:val="1"/>
          <w:numId w:val="1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Training is performed through </w:t>
      </w:r>
      <w:r w:rsidR="00420DC6">
        <w:rPr>
          <w:sz w:val="24"/>
          <w:szCs w:val="24"/>
          <w:lang w:val="en-IN"/>
        </w:rPr>
        <w:t xml:space="preserve">the </w:t>
      </w:r>
      <w:r>
        <w:rPr>
          <w:sz w:val="24"/>
          <w:szCs w:val="24"/>
          <w:lang w:val="en-IN"/>
        </w:rPr>
        <w:t xml:space="preserve">deep neural network. </w:t>
      </w:r>
    </w:p>
    <w:p w14:paraId="5E71C59D" w14:textId="25EA9AC6" w:rsidR="00C656F0" w:rsidRDefault="00C656F0" w:rsidP="00C656F0">
      <w:pPr>
        <w:pStyle w:val="ListParagraph"/>
        <w:numPr>
          <w:ilvl w:val="1"/>
          <w:numId w:val="1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Data is passed through </w:t>
      </w:r>
      <w:r w:rsidR="00420DC6">
        <w:rPr>
          <w:sz w:val="24"/>
          <w:szCs w:val="24"/>
          <w:lang w:val="en-IN"/>
        </w:rPr>
        <w:t xml:space="preserve">a </w:t>
      </w:r>
      <w:r>
        <w:rPr>
          <w:sz w:val="24"/>
          <w:szCs w:val="24"/>
          <w:lang w:val="en-IN"/>
        </w:rPr>
        <w:t>huge number of hidden layers</w:t>
      </w:r>
      <w:r w:rsidR="00420DC6">
        <w:rPr>
          <w:sz w:val="24"/>
          <w:szCs w:val="24"/>
          <w:lang w:val="en-IN"/>
        </w:rPr>
        <w:t>,</w:t>
      </w:r>
      <w:r>
        <w:rPr>
          <w:sz w:val="24"/>
          <w:szCs w:val="24"/>
          <w:lang w:val="en-IN"/>
        </w:rPr>
        <w:t xml:space="preserve"> and the number of hidden layers will increase automatically through auto</w:t>
      </w:r>
      <w:r w:rsidR="00420DC6">
        <w:rPr>
          <w:sz w:val="24"/>
          <w:szCs w:val="24"/>
          <w:lang w:val="en-IN"/>
        </w:rPr>
        <w:t>-</w:t>
      </w:r>
      <w:r>
        <w:rPr>
          <w:sz w:val="24"/>
          <w:szCs w:val="24"/>
          <w:lang w:val="en-IN"/>
        </w:rPr>
        <w:t xml:space="preserve">tuning. </w:t>
      </w:r>
    </w:p>
    <w:p w14:paraId="7D4E0D97" w14:textId="498FE2B4" w:rsidR="00C656F0" w:rsidRDefault="00420DC6" w:rsidP="00C656F0">
      <w:pPr>
        <w:pStyle w:val="ListParagraph"/>
        <w:numPr>
          <w:ilvl w:val="0"/>
          <w:numId w:val="1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The p</w:t>
      </w:r>
      <w:r w:rsidR="00C656F0">
        <w:rPr>
          <w:sz w:val="24"/>
          <w:szCs w:val="24"/>
          <w:lang w:val="en-IN"/>
        </w:rPr>
        <w:t>erformance of the Corpus</w:t>
      </w:r>
      <w:r>
        <w:rPr>
          <w:sz w:val="24"/>
          <w:szCs w:val="24"/>
          <w:lang w:val="en-IN"/>
        </w:rPr>
        <w:t>-</w:t>
      </w:r>
      <w:r w:rsidR="00C656F0">
        <w:rPr>
          <w:sz w:val="24"/>
          <w:szCs w:val="24"/>
          <w:lang w:val="en-IN"/>
        </w:rPr>
        <w:t>Based Approach is 24% better than the Rule</w:t>
      </w:r>
      <w:r>
        <w:rPr>
          <w:sz w:val="24"/>
          <w:szCs w:val="24"/>
          <w:lang w:val="en-IN"/>
        </w:rPr>
        <w:t>-</w:t>
      </w:r>
      <w:r w:rsidR="00C656F0">
        <w:rPr>
          <w:sz w:val="24"/>
          <w:szCs w:val="24"/>
          <w:lang w:val="en-IN"/>
        </w:rPr>
        <w:t xml:space="preserve">Based Approach, as calculated through the BLEU score. </w:t>
      </w:r>
    </w:p>
    <w:p w14:paraId="5EFF542D" w14:textId="0FF4C525" w:rsidR="00C656F0" w:rsidRDefault="00C656F0" w:rsidP="00C656F0">
      <w:pPr>
        <w:pStyle w:val="ListParagraph"/>
        <w:numPr>
          <w:ilvl w:val="0"/>
          <w:numId w:val="1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Word Error Rate – is a metric used to calculate error rate by comparing machine</w:t>
      </w:r>
      <w:r w:rsidR="00420DC6">
        <w:rPr>
          <w:sz w:val="24"/>
          <w:szCs w:val="24"/>
          <w:lang w:val="en-IN"/>
        </w:rPr>
        <w:t>-</w:t>
      </w:r>
      <w:r>
        <w:rPr>
          <w:sz w:val="24"/>
          <w:szCs w:val="24"/>
          <w:lang w:val="en-IN"/>
        </w:rPr>
        <w:t>translated output with the human</w:t>
      </w:r>
      <w:r w:rsidR="00420DC6">
        <w:rPr>
          <w:sz w:val="24"/>
          <w:szCs w:val="24"/>
          <w:lang w:val="en-IN"/>
        </w:rPr>
        <w:t>-</w:t>
      </w:r>
      <w:r>
        <w:rPr>
          <w:sz w:val="24"/>
          <w:szCs w:val="24"/>
          <w:lang w:val="en-IN"/>
        </w:rPr>
        <w:t xml:space="preserve">translated output. </w:t>
      </w:r>
    </w:p>
    <w:p w14:paraId="18DE1BD3" w14:textId="0B009638" w:rsidR="00C656F0" w:rsidRDefault="00C656F0" w:rsidP="00C656F0">
      <w:pPr>
        <w:pStyle w:val="ListParagraph"/>
        <w:numPr>
          <w:ilvl w:val="0"/>
          <w:numId w:val="1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Lesser the WER, </w:t>
      </w:r>
      <w:r w:rsidR="00420DC6">
        <w:rPr>
          <w:sz w:val="24"/>
          <w:szCs w:val="24"/>
          <w:lang w:val="en-IN"/>
        </w:rPr>
        <w:t xml:space="preserve">the </w:t>
      </w:r>
      <w:r>
        <w:rPr>
          <w:sz w:val="24"/>
          <w:szCs w:val="24"/>
          <w:lang w:val="en-IN"/>
        </w:rPr>
        <w:t>better the model is.</w:t>
      </w:r>
    </w:p>
    <w:p w14:paraId="74E7F30C" w14:textId="61B4AB2C" w:rsidR="00C656F0" w:rsidRDefault="00420DC6" w:rsidP="00C656F0">
      <w:pPr>
        <w:pStyle w:val="ListParagraph"/>
        <w:numPr>
          <w:ilvl w:val="0"/>
          <w:numId w:val="1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The p</w:t>
      </w:r>
      <w:r w:rsidR="00C656F0">
        <w:rPr>
          <w:sz w:val="24"/>
          <w:szCs w:val="24"/>
          <w:lang w:val="en-IN"/>
        </w:rPr>
        <w:t>erformance of the Corpus</w:t>
      </w:r>
      <w:r>
        <w:rPr>
          <w:sz w:val="24"/>
          <w:szCs w:val="24"/>
          <w:lang w:val="en-IN"/>
        </w:rPr>
        <w:t>-</w:t>
      </w:r>
      <w:r w:rsidR="00C656F0">
        <w:rPr>
          <w:sz w:val="24"/>
          <w:szCs w:val="24"/>
          <w:lang w:val="en-IN"/>
        </w:rPr>
        <w:t>Based Approach is 39.6% better than the Rule</w:t>
      </w:r>
      <w:r>
        <w:rPr>
          <w:sz w:val="24"/>
          <w:szCs w:val="24"/>
          <w:lang w:val="en-IN"/>
        </w:rPr>
        <w:t>-</w:t>
      </w:r>
      <w:r w:rsidR="00C656F0">
        <w:rPr>
          <w:sz w:val="24"/>
          <w:szCs w:val="24"/>
          <w:lang w:val="en-IN"/>
        </w:rPr>
        <w:t xml:space="preserve">Based Approach, as calculated by the WER. </w:t>
      </w:r>
    </w:p>
    <w:p w14:paraId="7DFCDA47" w14:textId="6B179265" w:rsidR="00C656F0" w:rsidRPr="00C656F0" w:rsidRDefault="00C656F0" w:rsidP="00C656F0">
      <w:pPr>
        <w:pStyle w:val="ListParagraph"/>
        <w:numPr>
          <w:ilvl w:val="0"/>
          <w:numId w:val="1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In the model, </w:t>
      </w:r>
      <w:proofErr w:type="spellStart"/>
      <w:r>
        <w:rPr>
          <w:sz w:val="24"/>
          <w:szCs w:val="24"/>
          <w:lang w:val="en-IN"/>
        </w:rPr>
        <w:t>Keras</w:t>
      </w:r>
      <w:proofErr w:type="spellEnd"/>
      <w:r>
        <w:rPr>
          <w:sz w:val="24"/>
          <w:szCs w:val="24"/>
          <w:lang w:val="en-IN"/>
        </w:rPr>
        <w:t xml:space="preserve"> is used in the front end</w:t>
      </w:r>
      <w:r w:rsidR="00420DC6">
        <w:rPr>
          <w:sz w:val="24"/>
          <w:szCs w:val="24"/>
          <w:lang w:val="en-IN"/>
        </w:rPr>
        <w:t>,</w:t>
      </w:r>
      <w:r>
        <w:rPr>
          <w:sz w:val="24"/>
          <w:szCs w:val="24"/>
          <w:lang w:val="en-IN"/>
        </w:rPr>
        <w:t xml:space="preserve"> and Tensor Flow is used in the back end. </w:t>
      </w:r>
    </w:p>
    <w:sectPr w:rsidR="00C656F0" w:rsidRPr="00C656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93D0C"/>
    <w:multiLevelType w:val="hybridMultilevel"/>
    <w:tmpl w:val="FAF2C16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A26EA"/>
    <w:multiLevelType w:val="hybridMultilevel"/>
    <w:tmpl w:val="19B8042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110490D"/>
    <w:multiLevelType w:val="hybridMultilevel"/>
    <w:tmpl w:val="96C44DA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216788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E8345B0"/>
    <w:multiLevelType w:val="hybridMultilevel"/>
    <w:tmpl w:val="26A626A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C07958"/>
    <w:multiLevelType w:val="hybridMultilevel"/>
    <w:tmpl w:val="656429F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05684"/>
    <w:multiLevelType w:val="hybridMultilevel"/>
    <w:tmpl w:val="A2DC684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C03811"/>
    <w:multiLevelType w:val="hybridMultilevel"/>
    <w:tmpl w:val="4156D72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44A00FD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4766692B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73B95805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0"/>
  </w:num>
  <w:num w:numId="5">
    <w:abstractNumId w:val="1"/>
  </w:num>
  <w:num w:numId="6">
    <w:abstractNumId w:val="3"/>
  </w:num>
  <w:num w:numId="7">
    <w:abstractNumId w:val="9"/>
  </w:num>
  <w:num w:numId="8">
    <w:abstractNumId w:val="10"/>
  </w:num>
  <w:num w:numId="9">
    <w:abstractNumId w:val="8"/>
  </w:num>
  <w:num w:numId="10">
    <w:abstractNumId w:val="5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zcxNrUwMzQytzRU0lEKTi0uzszPAykwrgUAUZbHQiwAAAA="/>
  </w:docVars>
  <w:rsids>
    <w:rsidRoot w:val="0035718A"/>
    <w:rsid w:val="00172C49"/>
    <w:rsid w:val="0035718A"/>
    <w:rsid w:val="00420DC6"/>
    <w:rsid w:val="00611DD6"/>
    <w:rsid w:val="006645FA"/>
    <w:rsid w:val="0070365D"/>
    <w:rsid w:val="00B43EA0"/>
    <w:rsid w:val="00C6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CC9E2"/>
  <w15:chartTrackingRefBased/>
  <w15:docId w15:val="{716E488B-3A7A-4A7A-8D30-5EAA07772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71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2</Pages>
  <Words>427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ay  Mittal</dc:creator>
  <cp:keywords/>
  <dc:description/>
  <cp:lastModifiedBy>Uday  Mittal</cp:lastModifiedBy>
  <cp:revision>7</cp:revision>
  <dcterms:created xsi:type="dcterms:W3CDTF">2022-02-02T09:23:00Z</dcterms:created>
  <dcterms:modified xsi:type="dcterms:W3CDTF">2022-03-01T04:44:00Z</dcterms:modified>
</cp:coreProperties>
</file>